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553DD" w14:textId="02498F28" w:rsidR="00A30008" w:rsidRPr="00346E97" w:rsidRDefault="00A30008" w:rsidP="00A30008">
      <w:pPr>
        <w:pStyle w:val="Heading1"/>
        <w:spacing w:line="240" w:lineRule="auto"/>
        <w:rPr>
          <w:rFonts w:ascii="Public Sans" w:hAnsi="Public Sans"/>
        </w:rPr>
      </w:pPr>
      <w:r w:rsidRPr="00346E97">
        <w:rPr>
          <w:rFonts w:ascii="Public Sans" w:hAnsi="Public Sans"/>
        </w:rPr>
        <w:t>Signage template for Crown land managers </w:t>
      </w:r>
    </w:p>
    <w:p w14:paraId="170F262C" w14:textId="77777777" w:rsidR="00A30008" w:rsidRPr="00346E97" w:rsidRDefault="00A30008" w:rsidP="00A30008">
      <w:pPr>
        <w:spacing w:before="120" w:after="120" w:line="260" w:lineRule="atLeast"/>
        <w:rPr>
          <w:rFonts w:ascii="Public Sans" w:eastAsia="Calibri" w:hAnsi="Public Sans" w:cs="Times New Roman"/>
        </w:rPr>
      </w:pPr>
      <w:r w:rsidRPr="00346E97">
        <w:rPr>
          <w:rFonts w:ascii="Public Sans" w:eastAsia="Calibri" w:hAnsi="Public Sans" w:cs="Times New Roman"/>
        </w:rPr>
        <w:t> </w:t>
      </w:r>
    </w:p>
    <w:p w14:paraId="3929DED8" w14:textId="77777777" w:rsidR="004C62AD" w:rsidRPr="00346E97" w:rsidRDefault="004C62AD" w:rsidP="004C62AD">
      <w:pPr>
        <w:pStyle w:val="paragraph"/>
        <w:spacing w:before="0" w:beforeAutospacing="0" w:after="0" w:afterAutospacing="0"/>
        <w:textAlignment w:val="baseline"/>
        <w:rPr>
          <w:rFonts w:ascii="Public Sans" w:hAnsi="Public Sans" w:cs="Segoe UI"/>
          <w:sz w:val="18"/>
          <w:szCs w:val="18"/>
        </w:rPr>
      </w:pPr>
      <w:r w:rsidRPr="00346E97">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346E97">
        <w:rPr>
          <w:rStyle w:val="eop"/>
          <w:rFonts w:ascii="Public Sans" w:hAnsi="Public Sans" w:cs="Arial"/>
          <w:sz w:val="22"/>
          <w:szCs w:val="22"/>
        </w:rPr>
        <w:t> </w:t>
      </w:r>
    </w:p>
    <w:p w14:paraId="1656C702" w14:textId="77777777" w:rsidR="004C62AD" w:rsidRPr="00346E97" w:rsidRDefault="004C62AD" w:rsidP="004C62AD">
      <w:pPr>
        <w:pStyle w:val="paragraph"/>
        <w:spacing w:before="0" w:beforeAutospacing="0" w:after="0" w:afterAutospacing="0"/>
        <w:rPr>
          <w:rStyle w:val="normaltextrun"/>
          <w:rFonts w:ascii="Public Sans" w:hAnsi="Public Sans" w:cs="Arial"/>
          <w:sz w:val="22"/>
          <w:szCs w:val="22"/>
        </w:rPr>
      </w:pPr>
    </w:p>
    <w:p w14:paraId="1A1D5698" w14:textId="77777777" w:rsidR="004C62AD" w:rsidRPr="00346E97" w:rsidRDefault="004C62AD" w:rsidP="004C62AD">
      <w:pPr>
        <w:pStyle w:val="paragraph"/>
        <w:spacing w:before="0" w:beforeAutospacing="0" w:after="0" w:afterAutospacing="0"/>
        <w:textAlignment w:val="baseline"/>
        <w:rPr>
          <w:rFonts w:ascii="Public Sans" w:hAnsi="Public Sans" w:cs="Segoe UI"/>
          <w:sz w:val="18"/>
          <w:szCs w:val="18"/>
        </w:rPr>
      </w:pPr>
      <w:r w:rsidRPr="00346E97">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346E97">
        <w:rPr>
          <w:rStyle w:val="eop"/>
          <w:rFonts w:ascii="Public Sans" w:hAnsi="Public Sans" w:cs="Arial"/>
          <w:sz w:val="22"/>
          <w:szCs w:val="22"/>
        </w:rPr>
        <w:t> </w:t>
      </w:r>
    </w:p>
    <w:p w14:paraId="728FC7E7" w14:textId="77777777" w:rsidR="004C62AD" w:rsidRPr="00346E97" w:rsidRDefault="004C62AD" w:rsidP="004C62AD">
      <w:pPr>
        <w:pStyle w:val="paragraph"/>
        <w:spacing w:before="0" w:beforeAutospacing="0" w:after="0" w:afterAutospacing="0"/>
        <w:ind w:left="360"/>
        <w:textAlignment w:val="baseline"/>
        <w:rPr>
          <w:rStyle w:val="normaltextrun"/>
          <w:rFonts w:ascii="Public Sans" w:hAnsi="Public Sans" w:cs="Arial"/>
          <w:sz w:val="22"/>
          <w:szCs w:val="22"/>
        </w:rPr>
      </w:pPr>
    </w:p>
    <w:p w14:paraId="10F4DC16" w14:textId="77777777" w:rsidR="004C62AD" w:rsidRPr="00346E97" w:rsidRDefault="004C62AD" w:rsidP="004C62AD">
      <w:pPr>
        <w:pStyle w:val="ListParagraph"/>
        <w:numPr>
          <w:ilvl w:val="0"/>
          <w:numId w:val="23"/>
        </w:numPr>
        <w:spacing w:after="0" w:line="240" w:lineRule="auto"/>
        <w:textAlignment w:val="baseline"/>
        <w:rPr>
          <w:rFonts w:ascii="Public Sans" w:eastAsia="Times New Roman" w:hAnsi="Public Sans" w:cs="Times New Roman"/>
          <w:sz w:val="24"/>
          <w:szCs w:val="24"/>
          <w:lang w:eastAsia="en-AU"/>
        </w:rPr>
      </w:pPr>
      <w:r w:rsidRPr="00346E97">
        <w:rPr>
          <w:rStyle w:val="normaltextrun"/>
          <w:rFonts w:ascii="Public Sans" w:hAnsi="Public Sans" w:cs="Arial"/>
        </w:rPr>
        <w:t xml:space="preserve">Signage - </w:t>
      </w:r>
      <w:hyperlink r:id="rId10" w:history="1">
        <w:r w:rsidRPr="00346E97">
          <w:rPr>
            <w:rStyle w:val="Hyperlink"/>
            <w:rFonts w:ascii="Public Sans" w:hAnsi="Public Sans"/>
          </w:rPr>
          <w:t>https://www.crownland.nsw.gov.au/reserve-manager/managing-reserves/signage</w:t>
        </w:r>
      </w:hyperlink>
      <w:r w:rsidRPr="00346E97">
        <w:rPr>
          <w:rFonts w:ascii="Public Sans" w:hAnsi="Public Sans"/>
        </w:rPr>
        <w:t xml:space="preserve"> </w:t>
      </w:r>
    </w:p>
    <w:p w14:paraId="1CABF283" w14:textId="77777777" w:rsidR="004C62AD" w:rsidRPr="00346E97" w:rsidRDefault="004C62AD" w:rsidP="004C62AD">
      <w:pPr>
        <w:pStyle w:val="ListParagraph"/>
        <w:numPr>
          <w:ilvl w:val="0"/>
          <w:numId w:val="23"/>
        </w:numPr>
        <w:spacing w:after="0" w:line="240" w:lineRule="auto"/>
        <w:textAlignment w:val="baseline"/>
        <w:rPr>
          <w:rFonts w:ascii="Public Sans" w:eastAsia="Times New Roman" w:hAnsi="Public Sans" w:cs="Times New Roman"/>
          <w:sz w:val="24"/>
          <w:szCs w:val="24"/>
          <w:lang w:eastAsia="en-AU"/>
        </w:rPr>
      </w:pPr>
      <w:r w:rsidRPr="00346E97">
        <w:rPr>
          <w:rStyle w:val="normaltextrun"/>
          <w:rFonts w:ascii="Public Sans" w:hAnsi="Public Sans" w:cs="Arial"/>
        </w:rPr>
        <w:t xml:space="preserve">Compliance </w:t>
      </w:r>
      <w:r w:rsidRPr="00346E97">
        <w:rPr>
          <w:rFonts w:ascii="Public Sans" w:eastAsia="Times New Roman" w:hAnsi="Public Sans" w:cs="Arial"/>
          <w:lang w:eastAsia="en-AU"/>
        </w:rPr>
        <w:t xml:space="preserve">- </w:t>
      </w:r>
      <w:hyperlink r:id="rId11" w:history="1">
        <w:r w:rsidRPr="00346E97">
          <w:rPr>
            <w:rStyle w:val="Hyperlink"/>
            <w:rFonts w:ascii="Public Sans" w:hAnsi="Public Sans"/>
          </w:rPr>
          <w:t>https://www.crownland.nsw.gov.au/reserve-manager/managing-reserves/compliance-matters</w:t>
        </w:r>
      </w:hyperlink>
      <w:r w:rsidRPr="00346E97">
        <w:rPr>
          <w:rFonts w:ascii="Public Sans" w:hAnsi="Public Sans"/>
        </w:rPr>
        <w:t xml:space="preserve"> </w:t>
      </w:r>
    </w:p>
    <w:p w14:paraId="0B83601D" w14:textId="77777777" w:rsidR="004C62AD" w:rsidRPr="00346E97" w:rsidRDefault="004C62AD" w:rsidP="004C62AD">
      <w:pPr>
        <w:pStyle w:val="paragraph"/>
        <w:spacing w:before="0" w:beforeAutospacing="0" w:after="0" w:afterAutospacing="0"/>
        <w:ind w:left="360"/>
        <w:textAlignment w:val="baseline"/>
        <w:rPr>
          <w:rFonts w:ascii="Public Sans" w:hAnsi="Public Sans" w:cs="Arial"/>
          <w:sz w:val="22"/>
          <w:szCs w:val="22"/>
        </w:rPr>
      </w:pPr>
    </w:p>
    <w:p w14:paraId="4A0AE7D1" w14:textId="77777777" w:rsidR="004C62AD" w:rsidRPr="00346E97" w:rsidRDefault="004C62AD" w:rsidP="004C62AD">
      <w:pPr>
        <w:pStyle w:val="paragraph"/>
        <w:spacing w:before="0" w:beforeAutospacing="0" w:after="0" w:afterAutospacing="0"/>
        <w:ind w:left="720"/>
        <w:textAlignment w:val="baseline"/>
        <w:rPr>
          <w:rFonts w:ascii="Public Sans" w:hAnsi="Public Sans" w:cs="Segoe UI"/>
          <w:sz w:val="18"/>
          <w:szCs w:val="18"/>
        </w:rPr>
      </w:pPr>
      <w:r w:rsidRPr="00346E97">
        <w:rPr>
          <w:rStyle w:val="eop"/>
          <w:rFonts w:ascii="Public Sans" w:hAnsi="Public Sans" w:cs="Arial"/>
          <w:sz w:val="22"/>
          <w:szCs w:val="22"/>
        </w:rPr>
        <w:t> </w:t>
      </w:r>
    </w:p>
    <w:p w14:paraId="1F6C0802" w14:textId="77777777" w:rsidR="004C62AD" w:rsidRPr="00346E97" w:rsidRDefault="004C62AD" w:rsidP="004C62AD">
      <w:pPr>
        <w:pStyle w:val="paragraph"/>
        <w:spacing w:before="0" w:beforeAutospacing="0" w:after="0" w:afterAutospacing="0"/>
        <w:textAlignment w:val="baseline"/>
        <w:rPr>
          <w:rFonts w:ascii="Public Sans" w:hAnsi="Public Sans" w:cs="Segoe UI"/>
          <w:b/>
          <w:bCs/>
          <w:sz w:val="18"/>
          <w:szCs w:val="18"/>
        </w:rPr>
      </w:pPr>
      <w:r w:rsidRPr="00346E97">
        <w:rPr>
          <w:rStyle w:val="normaltextrun"/>
          <w:rFonts w:ascii="Public Sans" w:hAnsi="Public Sans" w:cs="Arial"/>
          <w:b/>
          <w:bCs/>
          <w:sz w:val="22"/>
          <w:szCs w:val="22"/>
        </w:rPr>
        <w:t>Instructions for using the template:</w:t>
      </w:r>
      <w:r w:rsidRPr="00346E97">
        <w:rPr>
          <w:rStyle w:val="eop"/>
          <w:rFonts w:ascii="Public Sans" w:hAnsi="Public Sans" w:cs="Arial"/>
          <w:b/>
          <w:bCs/>
          <w:sz w:val="22"/>
          <w:szCs w:val="22"/>
        </w:rPr>
        <w:t> </w:t>
      </w:r>
    </w:p>
    <w:p w14:paraId="0E7BE85B" w14:textId="77777777" w:rsidR="004C62AD" w:rsidRPr="00346E97" w:rsidRDefault="004C62AD" w:rsidP="004C62AD">
      <w:pPr>
        <w:pStyle w:val="paragraph"/>
        <w:numPr>
          <w:ilvl w:val="0"/>
          <w:numId w:val="22"/>
        </w:numPr>
        <w:spacing w:before="240" w:beforeAutospacing="0" w:after="0" w:afterAutospacing="0"/>
        <w:textAlignment w:val="baseline"/>
        <w:rPr>
          <w:rFonts w:ascii="Public Sans" w:hAnsi="Public Sans" w:cs="Arial"/>
          <w:sz w:val="22"/>
          <w:szCs w:val="22"/>
        </w:rPr>
      </w:pPr>
      <w:r w:rsidRPr="00346E97">
        <w:rPr>
          <w:rStyle w:val="normaltextrun"/>
          <w:rFonts w:ascii="Public Sans" w:hAnsi="Public Sans" w:cs="Arial"/>
          <w:sz w:val="22"/>
          <w:szCs w:val="22"/>
        </w:rPr>
        <w:t>The following technical requirements must be applied to Crown land signage:</w:t>
      </w:r>
      <w:r w:rsidRPr="00346E97">
        <w:rPr>
          <w:rStyle w:val="eop"/>
          <w:rFonts w:ascii="Public Sans" w:hAnsi="Public Sans" w:cs="Arial"/>
          <w:sz w:val="22"/>
          <w:szCs w:val="22"/>
        </w:rPr>
        <w:t> </w:t>
      </w:r>
    </w:p>
    <w:p w14:paraId="428DA44E" w14:textId="77777777" w:rsidR="004C62AD" w:rsidRPr="00346E97" w:rsidRDefault="004C62AD" w:rsidP="004C62AD">
      <w:pPr>
        <w:pStyle w:val="paragraph"/>
        <w:numPr>
          <w:ilvl w:val="1"/>
          <w:numId w:val="22"/>
        </w:numPr>
        <w:spacing w:before="0" w:beforeAutospacing="0" w:after="0" w:afterAutospacing="0"/>
        <w:textAlignment w:val="baseline"/>
        <w:rPr>
          <w:rFonts w:ascii="Public Sans" w:hAnsi="Public Sans" w:cs="Arial"/>
          <w:sz w:val="22"/>
          <w:szCs w:val="22"/>
        </w:rPr>
      </w:pPr>
      <w:r w:rsidRPr="00346E97">
        <w:rPr>
          <w:rStyle w:val="normaltextrun"/>
          <w:rFonts w:ascii="Public Sans" w:hAnsi="Public Sans" w:cs="Calibri"/>
          <w:sz w:val="22"/>
          <w:szCs w:val="22"/>
        </w:rPr>
        <w:t>‘</w:t>
      </w:r>
      <w:r w:rsidRPr="00346E97">
        <w:rPr>
          <w:rStyle w:val="normaltextrun"/>
          <w:rFonts w:ascii="Public Sans" w:hAnsi="Public Sans" w:cs="Arial"/>
          <w:sz w:val="22"/>
          <w:szCs w:val="22"/>
        </w:rPr>
        <w:t>CROWN LAND’ in banner or heading at the top of or at the bottom of the sign</w:t>
      </w:r>
      <w:r w:rsidRPr="00346E97">
        <w:rPr>
          <w:rStyle w:val="normaltextrun"/>
          <w:sz w:val="22"/>
          <w:szCs w:val="22"/>
        </w:rPr>
        <w:t> </w:t>
      </w:r>
      <w:r w:rsidRPr="00346E97">
        <w:rPr>
          <w:rStyle w:val="eop"/>
          <w:rFonts w:ascii="Public Sans" w:hAnsi="Public Sans" w:cs="Arial"/>
          <w:sz w:val="22"/>
          <w:szCs w:val="22"/>
        </w:rPr>
        <w:t> </w:t>
      </w:r>
    </w:p>
    <w:p w14:paraId="4EE5157C" w14:textId="77777777" w:rsidR="004C62AD" w:rsidRPr="00346E97" w:rsidRDefault="004C62AD" w:rsidP="004C62AD">
      <w:pPr>
        <w:pStyle w:val="paragraph"/>
        <w:numPr>
          <w:ilvl w:val="1"/>
          <w:numId w:val="22"/>
        </w:numPr>
        <w:spacing w:before="0" w:beforeAutospacing="0" w:after="0" w:afterAutospacing="0"/>
        <w:textAlignment w:val="baseline"/>
        <w:rPr>
          <w:rFonts w:ascii="Public Sans" w:hAnsi="Public Sans" w:cs="Arial"/>
          <w:sz w:val="22"/>
          <w:szCs w:val="22"/>
        </w:rPr>
      </w:pPr>
      <w:r w:rsidRPr="00346E97">
        <w:rPr>
          <w:rStyle w:val="normaltextrun"/>
          <w:rFonts w:ascii="Public Sans" w:hAnsi="Public Sans" w:cs="Arial"/>
          <w:sz w:val="22"/>
          <w:szCs w:val="22"/>
        </w:rPr>
        <w:t>display of the NSW Government waratah logo</w:t>
      </w:r>
      <w:r w:rsidRPr="00346E97">
        <w:rPr>
          <w:rStyle w:val="normaltextrun"/>
          <w:sz w:val="22"/>
          <w:szCs w:val="22"/>
        </w:rPr>
        <w:t> </w:t>
      </w:r>
      <w:r w:rsidRPr="00346E97">
        <w:rPr>
          <w:rStyle w:val="eop"/>
          <w:rFonts w:ascii="Public Sans" w:hAnsi="Public Sans" w:cs="Arial"/>
          <w:sz w:val="22"/>
          <w:szCs w:val="22"/>
        </w:rPr>
        <w:t> </w:t>
      </w:r>
    </w:p>
    <w:p w14:paraId="45760505" w14:textId="77777777" w:rsidR="004C62AD" w:rsidRPr="00346E97" w:rsidRDefault="004C62AD" w:rsidP="004C62AD">
      <w:pPr>
        <w:pStyle w:val="paragraph"/>
        <w:numPr>
          <w:ilvl w:val="1"/>
          <w:numId w:val="22"/>
        </w:numPr>
        <w:spacing w:before="0" w:beforeAutospacing="0" w:after="0" w:afterAutospacing="0"/>
        <w:textAlignment w:val="baseline"/>
        <w:rPr>
          <w:rFonts w:ascii="Public Sans" w:hAnsi="Public Sans" w:cs="Arial"/>
          <w:sz w:val="22"/>
          <w:szCs w:val="22"/>
        </w:rPr>
      </w:pPr>
      <w:r w:rsidRPr="00346E97">
        <w:rPr>
          <w:rStyle w:val="normaltextrun"/>
          <w:rFonts w:ascii="Public Sans" w:hAnsi="Public Sans" w:cs="Arial"/>
          <w:sz w:val="22"/>
          <w:szCs w:val="22"/>
        </w:rPr>
        <w:t>use of clear unambiguous language</w:t>
      </w:r>
      <w:r w:rsidRPr="00346E97">
        <w:rPr>
          <w:rStyle w:val="normaltextrun"/>
          <w:sz w:val="22"/>
          <w:szCs w:val="22"/>
        </w:rPr>
        <w:t> </w:t>
      </w:r>
      <w:r w:rsidRPr="00346E97">
        <w:rPr>
          <w:rStyle w:val="eop"/>
          <w:rFonts w:ascii="Public Sans" w:hAnsi="Public Sans" w:cs="Arial"/>
          <w:sz w:val="22"/>
          <w:szCs w:val="22"/>
        </w:rPr>
        <w:t> </w:t>
      </w:r>
    </w:p>
    <w:p w14:paraId="5BAB7BE3" w14:textId="77777777" w:rsidR="004C62AD" w:rsidRPr="00346E97" w:rsidRDefault="004C62AD" w:rsidP="004C62AD">
      <w:pPr>
        <w:pStyle w:val="paragraph"/>
        <w:numPr>
          <w:ilvl w:val="1"/>
          <w:numId w:val="22"/>
        </w:numPr>
        <w:spacing w:before="0" w:beforeAutospacing="0" w:after="0" w:afterAutospacing="0"/>
        <w:textAlignment w:val="baseline"/>
        <w:rPr>
          <w:rFonts w:ascii="Public Sans" w:hAnsi="Public Sans" w:cs="Arial"/>
          <w:sz w:val="22"/>
          <w:szCs w:val="22"/>
        </w:rPr>
      </w:pPr>
      <w:r w:rsidRPr="00346E97">
        <w:rPr>
          <w:rStyle w:val="normaltextrun"/>
          <w:rFonts w:ascii="Public Sans" w:hAnsi="Public Sans" w:cs="Arial"/>
          <w:sz w:val="22"/>
          <w:szCs w:val="22"/>
        </w:rPr>
        <w:t>your own logo and/or any other distinctive or individual requirements of the reserve</w:t>
      </w:r>
      <w:r w:rsidRPr="00346E97">
        <w:rPr>
          <w:rStyle w:val="normaltextrun"/>
          <w:sz w:val="22"/>
          <w:szCs w:val="22"/>
        </w:rPr>
        <w:t> </w:t>
      </w:r>
      <w:r w:rsidRPr="00346E97">
        <w:rPr>
          <w:rStyle w:val="eop"/>
          <w:rFonts w:ascii="Public Sans" w:hAnsi="Public Sans" w:cs="Arial"/>
          <w:sz w:val="22"/>
          <w:szCs w:val="22"/>
        </w:rPr>
        <w:t> </w:t>
      </w:r>
    </w:p>
    <w:p w14:paraId="5CBCA2F5" w14:textId="77777777" w:rsidR="004C62AD" w:rsidRPr="00346E97" w:rsidRDefault="004C62AD" w:rsidP="004C62AD">
      <w:pPr>
        <w:pStyle w:val="paragraph"/>
        <w:numPr>
          <w:ilvl w:val="1"/>
          <w:numId w:val="22"/>
        </w:numPr>
        <w:spacing w:before="0" w:beforeAutospacing="0" w:after="0" w:afterAutospacing="0"/>
        <w:textAlignment w:val="baseline"/>
        <w:rPr>
          <w:rFonts w:ascii="Public Sans" w:hAnsi="Public Sans" w:cs="Arial"/>
          <w:sz w:val="22"/>
          <w:szCs w:val="22"/>
        </w:rPr>
      </w:pPr>
      <w:r w:rsidRPr="00346E97">
        <w:rPr>
          <w:rStyle w:val="normaltextrun"/>
          <w:rFonts w:ascii="Public Sans" w:hAnsi="Public Sans" w:cs="Arial"/>
          <w:sz w:val="22"/>
          <w:szCs w:val="22"/>
        </w:rPr>
        <w:t>CLM</w:t>
      </w:r>
      <w:r w:rsidRPr="00346E97">
        <w:rPr>
          <w:rStyle w:val="normaltextrun"/>
          <w:sz w:val="22"/>
          <w:szCs w:val="22"/>
        </w:rPr>
        <w:t> </w:t>
      </w:r>
      <w:r w:rsidRPr="00346E97">
        <w:rPr>
          <w:rStyle w:val="normaltextrun"/>
          <w:rFonts w:ascii="Public Sans" w:hAnsi="Public Sans" w:cs="Arial"/>
          <w:sz w:val="22"/>
          <w:szCs w:val="22"/>
        </w:rPr>
        <w:t>contact details such as phone number, email address and/or website.</w:t>
      </w:r>
      <w:r w:rsidRPr="00346E97">
        <w:rPr>
          <w:rStyle w:val="normaltextrun"/>
          <w:sz w:val="22"/>
          <w:szCs w:val="22"/>
        </w:rPr>
        <w:t> </w:t>
      </w:r>
      <w:r w:rsidRPr="00346E97">
        <w:rPr>
          <w:rStyle w:val="eop"/>
          <w:rFonts w:ascii="Public Sans" w:hAnsi="Public Sans" w:cs="Arial"/>
          <w:sz w:val="22"/>
          <w:szCs w:val="22"/>
        </w:rPr>
        <w:t> </w:t>
      </w:r>
    </w:p>
    <w:p w14:paraId="4BC475A2" w14:textId="77777777" w:rsidR="004C62AD" w:rsidRPr="00346E97" w:rsidRDefault="004C62AD" w:rsidP="004C62AD">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4AE19F84" w14:textId="77777777" w:rsidR="004C62AD" w:rsidRPr="00346E97" w:rsidRDefault="004C62AD" w:rsidP="004C62AD">
      <w:pPr>
        <w:pStyle w:val="paragraph"/>
        <w:spacing w:before="0" w:beforeAutospacing="0" w:after="0" w:afterAutospacing="0"/>
        <w:ind w:left="360"/>
        <w:textAlignment w:val="baseline"/>
        <w:rPr>
          <w:rFonts w:ascii="Public Sans" w:hAnsi="Public Sans" w:cs="Segoe UI"/>
          <w:sz w:val="18"/>
          <w:szCs w:val="18"/>
        </w:rPr>
      </w:pPr>
      <w:r w:rsidRPr="00346E97">
        <w:rPr>
          <w:rStyle w:val="normaltextrun"/>
          <w:rFonts w:ascii="Public Sans" w:hAnsi="Public Sans" w:cs="Arial"/>
          <w:i/>
          <w:iCs/>
          <w:color w:val="000000"/>
          <w:sz w:val="22"/>
          <w:szCs w:val="22"/>
          <w:shd w:val="clear" w:color="auto" w:fill="FFFFFF"/>
        </w:rPr>
        <w:t xml:space="preserve">Note: Technical requirement 1a does not apply to </w:t>
      </w:r>
      <w:r w:rsidRPr="00346E97">
        <w:rPr>
          <w:rStyle w:val="normaltextrun"/>
          <w:rFonts w:ascii="Public Sans" w:hAnsi="Public Sans" w:cs="Arial"/>
          <w:i/>
          <w:color w:val="000000"/>
          <w:sz w:val="22"/>
          <w:szCs w:val="22"/>
          <w:shd w:val="clear" w:color="auto" w:fill="FFFFFF"/>
        </w:rPr>
        <w:t>Surveillance</w:t>
      </w:r>
      <w:r w:rsidRPr="00346E97">
        <w:rPr>
          <w:rStyle w:val="normaltextrun"/>
          <w:rFonts w:ascii="Public Sans" w:hAnsi="Public Sans" w:cs="Arial"/>
          <w:i/>
          <w:iCs/>
          <w:color w:val="000000"/>
          <w:sz w:val="22"/>
          <w:szCs w:val="22"/>
          <w:shd w:val="clear" w:color="auto" w:fill="FFFFFF"/>
        </w:rPr>
        <w:t>, Danger or Warning signs.</w:t>
      </w:r>
      <w:r w:rsidRPr="00346E97">
        <w:rPr>
          <w:rStyle w:val="normaltextrun"/>
          <w:rFonts w:ascii="Public Sans" w:hAnsi="Public Sans" w:cs="Arial"/>
          <w:color w:val="000000"/>
          <w:sz w:val="22"/>
          <w:szCs w:val="22"/>
          <w:shd w:val="clear" w:color="auto" w:fill="FFFFFF"/>
        </w:rPr>
        <w:t> </w:t>
      </w:r>
      <w:r w:rsidRPr="00346E97">
        <w:rPr>
          <w:rStyle w:val="eop"/>
          <w:rFonts w:ascii="Public Sans" w:hAnsi="Public Sans" w:cs="Arial"/>
          <w:color w:val="000000"/>
          <w:sz w:val="22"/>
          <w:szCs w:val="22"/>
        </w:rPr>
        <w:t> </w:t>
      </w:r>
    </w:p>
    <w:p w14:paraId="4CB178B9" w14:textId="77777777" w:rsidR="004C62AD" w:rsidRPr="00346E97" w:rsidRDefault="004C62AD" w:rsidP="004C62AD">
      <w:pPr>
        <w:pStyle w:val="paragraph"/>
        <w:spacing w:before="0" w:beforeAutospacing="0" w:after="0" w:afterAutospacing="0"/>
        <w:ind w:left="360"/>
        <w:textAlignment w:val="baseline"/>
        <w:rPr>
          <w:rStyle w:val="normaltextrun"/>
          <w:rFonts w:ascii="Public Sans" w:hAnsi="Public Sans"/>
        </w:rPr>
      </w:pPr>
    </w:p>
    <w:p w14:paraId="4F712F04" w14:textId="77777777" w:rsidR="004C62AD" w:rsidRPr="00346E97" w:rsidRDefault="004C62AD" w:rsidP="004C62AD">
      <w:pPr>
        <w:pStyle w:val="paragraph"/>
        <w:numPr>
          <w:ilvl w:val="0"/>
          <w:numId w:val="22"/>
        </w:numPr>
        <w:spacing w:before="0" w:beforeAutospacing="0" w:after="0" w:afterAutospacing="0"/>
        <w:textAlignment w:val="baseline"/>
        <w:rPr>
          <w:rFonts w:ascii="Public Sans" w:hAnsi="Public Sans"/>
        </w:rPr>
      </w:pPr>
      <w:r w:rsidRPr="00346E97">
        <w:rPr>
          <w:rStyle w:val="normaltextrun"/>
          <w:rFonts w:ascii="Public Sans" w:hAnsi="Public Sans" w:cs="Arial"/>
          <w:sz w:val="22"/>
          <w:szCs w:val="22"/>
        </w:rPr>
        <w:t>Provide the following completed template to your preferred signwriter for production</w:t>
      </w:r>
      <w:r w:rsidRPr="00346E97">
        <w:rPr>
          <w:rStyle w:val="eop"/>
          <w:rFonts w:ascii="Public Sans" w:hAnsi="Public Sans" w:cs="Arial"/>
          <w:sz w:val="22"/>
          <w:szCs w:val="22"/>
        </w:rPr>
        <w:t> </w:t>
      </w:r>
    </w:p>
    <w:p w14:paraId="4425962D" w14:textId="77777777" w:rsidR="004C62AD" w:rsidRPr="00346E97" w:rsidRDefault="004C62AD" w:rsidP="004C62AD">
      <w:pPr>
        <w:pStyle w:val="paragraph"/>
        <w:spacing w:before="0" w:beforeAutospacing="0" w:after="0" w:afterAutospacing="0"/>
        <w:ind w:left="720"/>
        <w:textAlignment w:val="baseline"/>
        <w:rPr>
          <w:rStyle w:val="normaltextrun"/>
          <w:rFonts w:ascii="Public Sans" w:hAnsi="Public Sans"/>
        </w:rPr>
      </w:pPr>
    </w:p>
    <w:p w14:paraId="70FF2180" w14:textId="77777777" w:rsidR="004C62AD" w:rsidRPr="00346E97" w:rsidRDefault="004C62AD" w:rsidP="004C62AD">
      <w:pPr>
        <w:pStyle w:val="paragraph"/>
        <w:numPr>
          <w:ilvl w:val="0"/>
          <w:numId w:val="22"/>
        </w:numPr>
        <w:spacing w:before="0" w:beforeAutospacing="0" w:after="0" w:afterAutospacing="0"/>
        <w:textAlignment w:val="baseline"/>
        <w:rPr>
          <w:rFonts w:ascii="Public Sans" w:hAnsi="Public Sans"/>
        </w:rPr>
      </w:pPr>
      <w:r w:rsidRPr="00346E97">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346E97">
        <w:rPr>
          <w:rStyle w:val="eop"/>
          <w:rFonts w:ascii="Public Sans" w:hAnsi="Public Sans" w:cs="Arial"/>
          <w:sz w:val="22"/>
          <w:szCs w:val="22"/>
        </w:rPr>
        <w:t> </w:t>
      </w:r>
    </w:p>
    <w:p w14:paraId="06B50D96" w14:textId="77777777" w:rsidR="004C62AD" w:rsidRPr="00346E97" w:rsidRDefault="004C62AD" w:rsidP="004C62AD">
      <w:pPr>
        <w:pStyle w:val="paragraph"/>
        <w:spacing w:before="0" w:beforeAutospacing="0" w:after="0" w:afterAutospacing="0"/>
        <w:textAlignment w:val="baseline"/>
        <w:rPr>
          <w:rFonts w:ascii="Public Sans" w:hAnsi="Public Sans" w:cs="Segoe UI"/>
          <w:sz w:val="18"/>
          <w:szCs w:val="18"/>
        </w:rPr>
      </w:pPr>
      <w:r w:rsidRPr="00346E97">
        <w:rPr>
          <w:rStyle w:val="eop"/>
          <w:rFonts w:ascii="Public Sans" w:hAnsi="Public Sans" w:cs="Arial"/>
          <w:sz w:val="22"/>
          <w:szCs w:val="22"/>
        </w:rPr>
        <w:t> </w:t>
      </w:r>
    </w:p>
    <w:p w14:paraId="6AD6DE20" w14:textId="77777777" w:rsidR="004C62AD" w:rsidRPr="00346E97" w:rsidRDefault="004C62AD" w:rsidP="004C62AD">
      <w:pPr>
        <w:pStyle w:val="Heading2"/>
        <w:rPr>
          <w:rFonts w:ascii="Public Sans" w:hAnsi="Public Sans"/>
        </w:rPr>
      </w:pPr>
      <w:r w:rsidRPr="00346E97">
        <w:rPr>
          <w:rFonts w:ascii="Public Sans" w:hAnsi="Public Sans"/>
        </w:rPr>
        <w:t>Assistance </w:t>
      </w:r>
    </w:p>
    <w:p w14:paraId="4A0C8684" w14:textId="1614220B" w:rsidR="004C62AD" w:rsidRPr="00346E97" w:rsidRDefault="004C62AD" w:rsidP="004C62AD">
      <w:pPr>
        <w:pStyle w:val="paragraph"/>
        <w:spacing w:before="0" w:beforeAutospacing="0" w:after="0" w:afterAutospacing="0"/>
        <w:textAlignment w:val="baseline"/>
        <w:rPr>
          <w:rFonts w:ascii="Public Sans" w:hAnsi="Public Sans" w:cs="Segoe UI"/>
          <w:sz w:val="18"/>
          <w:szCs w:val="18"/>
        </w:rPr>
      </w:pPr>
      <w:r w:rsidRPr="00346E97">
        <w:rPr>
          <w:rStyle w:val="normaltextrun"/>
          <w:rFonts w:ascii="Public Sans" w:hAnsi="Public Sans" w:cs="Arial"/>
          <w:sz w:val="22"/>
          <w:szCs w:val="22"/>
        </w:rPr>
        <w:t>For further assistance regarding the development of signage, please contact the Department via telephone on 1300 886 235 or email at:</w:t>
      </w:r>
      <w:r w:rsidRPr="00346E97">
        <w:rPr>
          <w:rStyle w:val="normaltextrun"/>
          <w:rFonts w:ascii="Public Sans" w:hAnsi="Public Sans" w:cs="Arial"/>
          <w:color w:val="6E6E6E"/>
          <w:sz w:val="21"/>
          <w:szCs w:val="21"/>
        </w:rPr>
        <w:t> </w:t>
      </w:r>
      <w:hyperlink r:id="rId12" w:tgtFrame="_blank" w:history="1">
        <w:r w:rsidRPr="00346E97">
          <w:rPr>
            <w:rStyle w:val="normaltextrun"/>
            <w:rFonts w:ascii="Public Sans" w:hAnsi="Public Sans" w:cs="Arial"/>
            <w:color w:val="167CBB"/>
            <w:sz w:val="21"/>
            <w:szCs w:val="21"/>
            <w:u w:val="single"/>
          </w:rPr>
          <w:t>cl.compliance@crownland.nsw.gov.au</w:t>
        </w:r>
      </w:hyperlink>
      <w:r w:rsidRPr="00346E97">
        <w:rPr>
          <w:rStyle w:val="eop"/>
          <w:rFonts w:ascii="Public Sans" w:hAnsi="Public Sans" w:cs="Arial"/>
          <w:sz w:val="22"/>
          <w:szCs w:val="22"/>
        </w:rPr>
        <w:t>  </w:t>
      </w:r>
    </w:p>
    <w:p w14:paraId="21CA0CA1" w14:textId="1D6AADB4" w:rsidR="00A30008" w:rsidRPr="00346E97" w:rsidRDefault="004C62AD" w:rsidP="00221417">
      <w:pPr>
        <w:pStyle w:val="paragraph"/>
        <w:spacing w:before="0" w:beforeAutospacing="0" w:after="0" w:afterAutospacing="0"/>
        <w:textAlignment w:val="baseline"/>
        <w:rPr>
          <w:rFonts w:ascii="Public Sans" w:eastAsia="Calibri" w:hAnsi="Public Sans"/>
        </w:rPr>
      </w:pPr>
      <w:r w:rsidRPr="00346E97">
        <w:rPr>
          <w:rStyle w:val="normaltextrun"/>
          <w:rFonts w:ascii="Public Sans" w:hAnsi="Public Sans" w:cs="Arial"/>
          <w:sz w:val="22"/>
          <w:szCs w:val="22"/>
        </w:rPr>
        <w:t>Crown Lands</w:t>
      </w:r>
      <w:r w:rsidRPr="00346E97">
        <w:rPr>
          <w:rStyle w:val="eop"/>
          <w:rFonts w:ascii="Public Sans" w:hAnsi="Public Sans" w:cs="Arial"/>
          <w:sz w:val="22"/>
          <w:szCs w:val="22"/>
        </w:rPr>
        <w:t> </w:t>
      </w:r>
    </w:p>
    <w:p w14:paraId="7D162A7B" w14:textId="2E558487" w:rsidR="00A30008" w:rsidRPr="00346E97" w:rsidRDefault="00A30008" w:rsidP="00BB5EFD">
      <w:pPr>
        <w:spacing w:before="120" w:after="120" w:line="260" w:lineRule="atLeast"/>
        <w:rPr>
          <w:rFonts w:ascii="Public Sans" w:eastAsia="Calibri" w:hAnsi="Public Sans" w:cs="Times New Roman"/>
        </w:rPr>
        <w:sectPr w:rsidR="00A30008" w:rsidRPr="00346E97" w:rsidSect="00221417">
          <w:headerReference w:type="default" r:id="rId13"/>
          <w:footerReference w:type="default" r:id="rId14"/>
          <w:pgSz w:w="11906" w:h="16838" w:code="9"/>
          <w:pgMar w:top="2268" w:right="1440" w:bottom="993" w:left="1440" w:header="709" w:footer="567" w:gutter="0"/>
          <w:cols w:space="708"/>
          <w:docGrid w:linePitch="360"/>
        </w:sectPr>
      </w:pPr>
    </w:p>
    <w:p w14:paraId="3B15E309" w14:textId="4CD7F76F" w:rsidR="00CE5BFB" w:rsidRPr="00346E97" w:rsidRDefault="00776728" w:rsidP="00776728">
      <w:pPr>
        <w:pStyle w:val="signheadinglarge"/>
        <w:rPr>
          <w:rFonts w:ascii="Public Sans" w:hAnsi="Public Sans"/>
        </w:rPr>
      </w:pPr>
      <w:r w:rsidRPr="00346E97">
        <w:rPr>
          <w:rFonts w:ascii="Public Sans" w:hAnsi="Public Sans"/>
        </w:rPr>
        <w:lastRenderedPageBreak/>
        <w:t>INSERT YOUR OWN CUSTOMISED TEXT AND/OR SYMBOLS HERE</w:t>
      </w:r>
      <w:r w:rsidR="007C5359" w:rsidRPr="00346E97">
        <w:rPr>
          <w:rFonts w:ascii="Public Sans" w:hAnsi="Public Sans"/>
          <w:noProof/>
          <w:sz w:val="40"/>
          <w:szCs w:val="40"/>
          <w:lang w:eastAsia="en-AU"/>
        </w:rPr>
        <w:drawing>
          <wp:anchor distT="0" distB="0" distL="114300" distR="114300" simplePos="0" relativeHeight="251659264" behindDoc="0" locked="0" layoutInCell="1" allowOverlap="1" wp14:anchorId="6EEA2180" wp14:editId="27142B2E">
            <wp:simplePos x="0" y="0"/>
            <wp:positionH relativeFrom="column">
              <wp:posOffset>1331595</wp:posOffset>
            </wp:positionH>
            <wp:positionV relativeFrom="page">
              <wp:posOffset>5778500</wp:posOffset>
            </wp:positionV>
            <wp:extent cx="1079500" cy="1079500"/>
            <wp:effectExtent l="0" t="0" r="6350" b="6350"/>
            <wp:wrapNone/>
            <wp:docPr id="1851768647" name="Graphic 18517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r w:rsidR="007C5359" w:rsidRPr="00346E97">
        <w:rPr>
          <w:rFonts w:ascii="Public Sans" w:hAnsi="Public Sans"/>
          <w:noProof/>
          <w:sz w:val="40"/>
          <w:szCs w:val="40"/>
          <w:lang w:eastAsia="en-AU"/>
        </w:rPr>
        <mc:AlternateContent>
          <mc:Choice Requires="wps">
            <w:drawing>
              <wp:anchor distT="45720" distB="45720" distL="114300" distR="114300" simplePos="0" relativeHeight="251660288" behindDoc="0" locked="0" layoutInCell="1" allowOverlap="1" wp14:anchorId="4BC94AF8" wp14:editId="044DDBF9">
                <wp:simplePos x="0" y="0"/>
                <wp:positionH relativeFrom="column">
                  <wp:posOffset>6016625</wp:posOffset>
                </wp:positionH>
                <wp:positionV relativeFrom="page">
                  <wp:posOffset>5778500</wp:posOffset>
                </wp:positionV>
                <wp:extent cx="3067050" cy="1079500"/>
                <wp:effectExtent l="0" t="0" r="0" b="6350"/>
                <wp:wrapSquare wrapText="bothSides"/>
                <wp:docPr id="1851768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2C368DC6" w14:textId="77777777" w:rsidR="007C5359" w:rsidRPr="00346E97" w:rsidRDefault="007C5359" w:rsidP="007C5359">
                            <w:pPr>
                              <w:pStyle w:val="Contactdetails"/>
                              <w:rPr>
                                <w:rFonts w:ascii="Public Sans" w:hAnsi="Public Sans"/>
                              </w:rPr>
                            </w:pPr>
                            <w:r w:rsidRPr="00346E97">
                              <w:rPr>
                                <w:rFonts w:ascii="Public Sans" w:hAnsi="Public Sans"/>
                              </w:rPr>
                              <w:t>INSERT CONTACT DETAILS</w:t>
                            </w:r>
                          </w:p>
                          <w:p w14:paraId="43E9A897" w14:textId="77777777" w:rsidR="007C5359" w:rsidRPr="00346E97" w:rsidRDefault="007C5359" w:rsidP="007C5359">
                            <w:pPr>
                              <w:pStyle w:val="Contactdetails"/>
                              <w:rPr>
                                <w:rFonts w:ascii="Public Sans" w:hAnsi="Public Sans"/>
                              </w:rPr>
                            </w:pPr>
                            <w:r w:rsidRPr="00346E97">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BC94AF8" id="_x0000_t202" coordsize="21600,21600" o:spt="202" path="m,l,21600r21600,l21600,xe">
                <v:stroke joinstyle="miter"/>
                <v:path gradientshapeok="t" o:connecttype="rect"/>
              </v:shapetype>
              <v:shape id="Text Box 2" o:spid="_x0000_s1026" type="#_x0000_t202" style="position:absolute;left:0;text-align:left;margin-left:473.75pt;margin-top:455pt;width:241.5pt;height: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" filled="f" stroked="f">
                <v:textbox inset="1mm,,1mm">
                  <w:txbxContent>
                    <w:p w14:paraId="2C368DC6" w14:textId="77777777" w:rsidR="007C5359" w:rsidRPr="00346E97" w:rsidRDefault="007C5359" w:rsidP="007C5359">
                      <w:pPr>
                        <w:pStyle w:val="Contactdetails"/>
                        <w:rPr>
                          <w:rFonts w:ascii="Public Sans" w:hAnsi="Public Sans"/>
                        </w:rPr>
                      </w:pPr>
                      <w:r w:rsidRPr="00346E97">
                        <w:rPr>
                          <w:rFonts w:ascii="Public Sans" w:hAnsi="Public Sans"/>
                        </w:rPr>
                        <w:t>INSERT CONTACT DETAILS</w:t>
                      </w:r>
                    </w:p>
                    <w:p w14:paraId="43E9A897" w14:textId="77777777" w:rsidR="007C5359" w:rsidRPr="00346E97" w:rsidRDefault="007C5359" w:rsidP="007C5359">
                      <w:pPr>
                        <w:pStyle w:val="Contactdetails"/>
                        <w:rPr>
                          <w:rFonts w:ascii="Public Sans" w:hAnsi="Public Sans"/>
                        </w:rPr>
                      </w:pPr>
                      <w:r w:rsidRPr="00346E97">
                        <w:rPr>
                          <w:rFonts w:ascii="Public Sans" w:hAnsi="Public Sans"/>
                        </w:rPr>
                        <w:t>PHONE/WEBSITE</w:t>
                      </w:r>
                    </w:p>
                  </w:txbxContent>
                </v:textbox>
                <w10:wrap type="square" anchory="page"/>
              </v:shape>
            </w:pict>
          </mc:Fallback>
        </mc:AlternateContent>
      </w:r>
    </w:p>
    <w:sectPr w:rsidR="00CE5BFB" w:rsidRPr="00346E97" w:rsidSect="00C442CD">
      <w:headerReference w:type="default" r:id="rId17"/>
      <w:footerReference w:type="default" r:id="rId18"/>
      <w:pgSz w:w="16838" w:h="11906" w:orient="landscape" w:code="9"/>
      <w:pgMar w:top="1440" w:right="1440" w:bottom="1440" w:left="1440" w:header="340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FC2A1" w14:textId="77777777" w:rsidR="007D1E3A" w:rsidRDefault="007D1E3A" w:rsidP="001E284B">
      <w:pPr>
        <w:spacing w:after="0" w:line="240" w:lineRule="auto"/>
      </w:pPr>
      <w:r>
        <w:separator/>
      </w:r>
    </w:p>
  </w:endnote>
  <w:endnote w:type="continuationSeparator" w:id="0">
    <w:p w14:paraId="6AD3EF90" w14:textId="77777777" w:rsidR="007D1E3A" w:rsidRDefault="007D1E3A"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7657093D" w:rsidR="00B52CBD" w:rsidRPr="0000146F" w:rsidRDefault="00D33D8A" w:rsidP="0000146F">
    <w:pPr>
      <w:pStyle w:val="Footer"/>
    </w:pPr>
    <w:r w:rsidRPr="00D33D8A">
      <w:rPr>
        <w:lang w:val="en-US"/>
      </w:rPr>
      <w:t>NSW Department of Planning, Housing and Infrastructure</w:t>
    </w:r>
    <w:r>
      <w:rPr>
        <w:lang w:val="en-US"/>
      </w:rPr>
      <w:t xml:space="preserve"> </w:t>
    </w:r>
    <w:r w:rsidR="0000146F" w:rsidRPr="0000146F">
      <w:t xml:space="preserve">| </w:t>
    </w:r>
    <w:r w:rsidR="00E53BC6">
      <w:t xml:space="preserve">DOC21/012119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E53BC6">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F0B93" w14:textId="77777777" w:rsidR="007C5359" w:rsidRDefault="007C5359" w:rsidP="007C5359">
    <w:r>
      <w:rPr>
        <w:noProof/>
        <w:lang w:eastAsia="en-AU"/>
      </w:rPr>
      <w:drawing>
        <wp:anchor distT="0" distB="0" distL="114300" distR="114300" simplePos="0" relativeHeight="251693056" behindDoc="0" locked="0" layoutInCell="1" allowOverlap="1" wp14:anchorId="4B3BE0EA" wp14:editId="3814552B">
          <wp:simplePos x="0" y="0"/>
          <wp:positionH relativeFrom="page">
            <wp:posOffset>791845</wp:posOffset>
          </wp:positionH>
          <wp:positionV relativeFrom="page">
            <wp:posOffset>5743575</wp:posOffset>
          </wp:positionV>
          <wp:extent cx="1003300" cy="1079500"/>
          <wp:effectExtent l="0" t="0" r="6350" b="635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300" cy="1079500"/>
                  </a:xfrm>
                  <a:prstGeom prst="rect">
                    <a:avLst/>
                  </a:prstGeom>
                  <a:noFill/>
                </pic:spPr>
              </pic:pic>
            </a:graphicData>
          </a:graphic>
          <wp14:sizeRelH relativeFrom="margin">
            <wp14:pctWidth>0</wp14:pctWidth>
          </wp14:sizeRelH>
          <wp14:sizeRelV relativeFrom="margin">
            <wp14:pctHeight>0</wp14:pctHeight>
          </wp14:sizeRelV>
        </wp:anchor>
      </w:drawing>
    </w:r>
  </w:p>
  <w:p w14:paraId="0D845AE2" w14:textId="77777777" w:rsidR="00E62C9B" w:rsidRDefault="00E62C9B" w:rsidP="00A44688">
    <w:r>
      <w:rPr>
        <w:noProof/>
        <w:lang w:eastAsia="en-AU"/>
      </w:rPr>
      <w:drawing>
        <wp:anchor distT="0" distB="0" distL="114300" distR="114300" simplePos="0" relativeHeight="251688960" behindDoc="0" locked="0" layoutInCell="1" allowOverlap="1" wp14:anchorId="299F3771" wp14:editId="452503EC">
          <wp:simplePos x="0" y="0"/>
          <wp:positionH relativeFrom="page">
            <wp:posOffset>673735</wp:posOffset>
          </wp:positionH>
          <wp:positionV relativeFrom="page">
            <wp:posOffset>8934137</wp:posOffset>
          </wp:positionV>
          <wp:extent cx="1026000" cy="1080000"/>
          <wp:effectExtent l="0" t="0" r="3175"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026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13063" w14:textId="77777777" w:rsidR="007D1E3A" w:rsidRDefault="007D1E3A" w:rsidP="001E284B">
      <w:pPr>
        <w:spacing w:after="0" w:line="240" w:lineRule="auto"/>
      </w:pPr>
      <w:r>
        <w:separator/>
      </w:r>
    </w:p>
  </w:footnote>
  <w:footnote w:type="continuationSeparator" w:id="0">
    <w:p w14:paraId="6B16243F" w14:textId="77777777" w:rsidR="007D1E3A" w:rsidRDefault="007D1E3A"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8240" behindDoc="1" locked="0" layoutInCell="1" allowOverlap="1" wp14:anchorId="707EB03E" wp14:editId="2B57A5C1">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5EDA0" id="Rectangle 54" o:spid="_x0000_s1026" alt="Title: Decorative element - Description: Blue background" style="position:absolute;margin-left:-73.7pt;margin-top:-38.85pt;width:846.15pt;height:10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1312" behindDoc="0" locked="0" layoutInCell="1" allowOverlap="1" wp14:anchorId="7BD320ED" wp14:editId="002FCF01">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5C8A99" id="Straight Connector 31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60288" behindDoc="1" locked="0" layoutInCell="1" allowOverlap="1" wp14:anchorId="4E7BCD4E" wp14:editId="5C7E9BE7">
          <wp:simplePos x="0" y="0"/>
          <wp:positionH relativeFrom="column">
            <wp:posOffset>5322606</wp:posOffset>
          </wp:positionH>
          <wp:positionV relativeFrom="paragraph">
            <wp:posOffset>-147655</wp:posOffset>
          </wp:positionV>
          <wp:extent cx="668655" cy="723900"/>
          <wp:effectExtent l="0" t="0" r="0" b="0"/>
          <wp:wrapNone/>
          <wp:docPr id="438597627" name="Picture 438597627"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E8229" w14:textId="377ADB25" w:rsidR="00776728" w:rsidRDefault="004C62AD" w:rsidP="00C442CD">
    <w:r w:rsidRPr="007C5E5D">
      <w:rPr>
        <w:rFonts w:ascii="Public Sans" w:eastAsia="Arial" w:hAnsi="Public Sans" w:cs="Arial"/>
        <w:noProof/>
        <w:color w:val="001232" w:themeColor="accent1" w:themeShade="80"/>
        <w:szCs w:val="20"/>
      </w:rPr>
      <w:drawing>
        <wp:anchor distT="0" distB="0" distL="114300" distR="114300" simplePos="0" relativeHeight="251665920" behindDoc="0" locked="0" layoutInCell="1" allowOverlap="1" wp14:anchorId="2B8CEF25" wp14:editId="311C1033">
          <wp:simplePos x="0" y="0"/>
          <wp:positionH relativeFrom="column">
            <wp:posOffset>166474</wp:posOffset>
          </wp:positionH>
          <wp:positionV relativeFrom="paragraph">
            <wp:posOffset>-1581002</wp:posOffset>
          </wp:positionV>
          <wp:extent cx="1818000" cy="1818000"/>
          <wp:effectExtent l="0" t="0" r="0" b="0"/>
          <wp:wrapSquare wrapText="bothSides"/>
          <wp:docPr id="1851768619" name="Picture 1851768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8000" cy="1818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5680" behindDoc="0" locked="0" layoutInCell="1" allowOverlap="1" wp14:anchorId="52B30697" wp14:editId="00955F2D">
              <wp:simplePos x="0" y="0"/>
              <wp:positionH relativeFrom="column">
                <wp:posOffset>2052084</wp:posOffset>
              </wp:positionH>
              <wp:positionV relativeFrom="paragraph">
                <wp:posOffset>-1522317</wp:posOffset>
              </wp:positionV>
              <wp:extent cx="6964325" cy="1846580"/>
              <wp:effectExtent l="0" t="0" r="0" b="12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4325" cy="1846580"/>
                      </a:xfrm>
                      <a:prstGeom prst="rect">
                        <a:avLst/>
                      </a:prstGeom>
                      <a:noFill/>
                      <a:ln w="9525">
                        <a:noFill/>
                        <a:miter lim="800000"/>
                        <a:headEnd/>
                        <a:tailEnd/>
                      </a:ln>
                    </wps:spPr>
                    <wps:txbx>
                      <w:txbxContent>
                        <w:p w14:paraId="77B049BD" w14:textId="73DC5D61" w:rsidR="00C442CD" w:rsidRDefault="00C442CD" w:rsidP="004C62AD">
                          <w:pPr>
                            <w:ind w:left="360"/>
                          </w:pPr>
                          <w:r w:rsidRPr="004C62AD">
                            <w:rPr>
                              <w:rFonts w:ascii="Arial Black" w:hAnsi="Arial Black"/>
                              <w:sz w:val="180"/>
                              <w:szCs w:val="180"/>
                            </w:rPr>
                            <w:t>WARNIN</w:t>
                          </w:r>
                          <w:r w:rsidR="004C62AD" w:rsidRPr="004C62AD">
                            <w:rPr>
                              <w:rFonts w:ascii="Arial Black" w:hAnsi="Arial Black"/>
                              <w:sz w:val="180"/>
                              <w:szCs w:val="180"/>
                            </w:rPr>
                            <w:t>G</w:t>
                          </w:r>
                        </w:p>
                      </w:txbxContent>
                    </wps:txbx>
                    <wps:bodyPr rot="0" vert="horz" wrap="square" lIns="91440" tIns="0" rIns="91440" bIns="0" anchor="t" anchorCtr="0">
                      <a:noAutofit/>
                    </wps:bodyPr>
                  </wps:wsp>
                </a:graphicData>
              </a:graphic>
              <wp14:sizeRelH relativeFrom="margin">
                <wp14:pctWidth>0</wp14:pctWidth>
              </wp14:sizeRelH>
            </wp:anchor>
          </w:drawing>
        </mc:Choice>
        <mc:Fallback>
          <w:pict>
            <v:shapetype w14:anchorId="52B30697" id="_x0000_t202" coordsize="21600,21600" o:spt="202" path="m,l,21600r21600,l21600,xe">
              <v:stroke joinstyle="miter"/>
              <v:path gradientshapeok="t" o:connecttype="rect"/>
            </v:shapetype>
            <v:shape id="_x0000_s1027" type="#_x0000_t202" style="position:absolute;margin-left:161.6pt;margin-top:-119.85pt;width:548.35pt;height:145.4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" filled="f" stroked="f">
              <v:textbox inset=",0,,0">
                <w:txbxContent>
                  <w:p w14:paraId="77B049BD" w14:textId="73DC5D61" w:rsidR="00C442CD" w:rsidRDefault="00C442CD" w:rsidP="004C62AD">
                    <w:pPr>
                      <w:ind w:left="360"/>
                    </w:pPr>
                    <w:r w:rsidRPr="004C62AD">
                      <w:rPr>
                        <w:rFonts w:ascii="Arial Black" w:hAnsi="Arial Black"/>
                        <w:sz w:val="180"/>
                        <w:szCs w:val="180"/>
                      </w:rPr>
                      <w:t>WARNIN</w:t>
                    </w:r>
                    <w:r w:rsidR="004C62AD" w:rsidRPr="004C62AD">
                      <w:rPr>
                        <w:rFonts w:ascii="Arial Black" w:hAnsi="Arial Black"/>
                        <w:sz w:val="180"/>
                        <w:szCs w:val="180"/>
                      </w:rPr>
                      <w:t>G</w:t>
                    </w:r>
                  </w:p>
                </w:txbxContent>
              </v:textbox>
            </v:shape>
          </w:pict>
        </mc:Fallback>
      </mc:AlternateContent>
    </w:r>
  </w:p>
  <w:p w14:paraId="2F4E3543" w14:textId="041B6006" w:rsidR="00455710" w:rsidRPr="00C442CD" w:rsidRDefault="00C442CD" w:rsidP="00C442CD">
    <w:r>
      <w:rPr>
        <w:noProof/>
        <w:lang w:eastAsia="en-AU"/>
      </w:rPr>
      <mc:AlternateContent>
        <mc:Choice Requires="wps">
          <w:drawing>
            <wp:anchor distT="0" distB="0" distL="114300" distR="114300" simplePos="0" relativeHeight="251649536" behindDoc="1" locked="0" layoutInCell="1" allowOverlap="1" wp14:anchorId="78A37EF8" wp14:editId="7F143214">
              <wp:simplePos x="504825" y="466725"/>
              <wp:positionH relativeFrom="page">
                <wp:align>center</wp:align>
              </wp:positionH>
              <wp:positionV relativeFrom="page">
                <wp:align>center</wp:align>
              </wp:positionV>
              <wp:extent cx="9972000" cy="6840000"/>
              <wp:effectExtent l="38100" t="38100" r="48895" b="56515"/>
              <wp:wrapNone/>
              <wp:docPr id="14" name="Rectangle: Rounded Corners 14"/>
              <wp:cNvGraphicFramePr/>
              <a:graphic xmlns:a="http://schemas.openxmlformats.org/drawingml/2006/main">
                <a:graphicData uri="http://schemas.microsoft.com/office/word/2010/wordprocessingShape">
                  <wps:wsp>
                    <wps:cNvSpPr/>
                    <wps:spPr>
                      <a:xfrm>
                        <a:off x="0" y="0"/>
                        <a:ext cx="9972000" cy="6840000"/>
                      </a:xfrm>
                      <a:prstGeom prst="roundRect">
                        <a:avLst>
                          <a:gd name="adj" fmla="val 0"/>
                        </a:avLst>
                      </a:prstGeom>
                      <a:solidFill>
                        <a:srgbClr val="FFC000"/>
                      </a:solidFill>
                      <a:ln w="1016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B7ACB" id="Rectangle: Rounded Corners 14" o:spid="_x0000_s1026" style="position:absolute;margin-left:0;margin-top:0;width:785.2pt;height:538.6pt;z-index:-25166694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" fillcolor="#ffc000" strokecolor="black [3213]" strokeweight="8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1.15pt;height:71.15pt;visibility:visible;mso-wrap-style:square" o:bullet="t">
        <v:imagedata r:id="rId1" o:title=""/>
      </v:shape>
    </w:pict>
  </w:numPicBullet>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BA72C8"/>
    <w:multiLevelType w:val="hybridMultilevel"/>
    <w:tmpl w:val="4AE00A58"/>
    <w:lvl w:ilvl="0" w:tplc="18363658">
      <w:start w:val="1"/>
      <w:numFmt w:val="bullet"/>
      <w:lvlText w:val=""/>
      <w:lvlPicBulletId w:val="0"/>
      <w:lvlJc w:val="left"/>
      <w:pPr>
        <w:tabs>
          <w:tab w:val="num" w:pos="720"/>
        </w:tabs>
        <w:ind w:left="720" w:hanging="360"/>
      </w:pPr>
      <w:rPr>
        <w:rFonts w:ascii="Symbol" w:hAnsi="Symbol" w:hint="default"/>
      </w:rPr>
    </w:lvl>
    <w:lvl w:ilvl="1" w:tplc="164EFFE0" w:tentative="1">
      <w:start w:val="1"/>
      <w:numFmt w:val="bullet"/>
      <w:lvlText w:val=""/>
      <w:lvlJc w:val="left"/>
      <w:pPr>
        <w:tabs>
          <w:tab w:val="num" w:pos="1440"/>
        </w:tabs>
        <w:ind w:left="1440" w:hanging="360"/>
      </w:pPr>
      <w:rPr>
        <w:rFonts w:ascii="Symbol" w:hAnsi="Symbol" w:hint="default"/>
      </w:rPr>
    </w:lvl>
    <w:lvl w:ilvl="2" w:tplc="FC0A9966" w:tentative="1">
      <w:start w:val="1"/>
      <w:numFmt w:val="bullet"/>
      <w:lvlText w:val=""/>
      <w:lvlJc w:val="left"/>
      <w:pPr>
        <w:tabs>
          <w:tab w:val="num" w:pos="2160"/>
        </w:tabs>
        <w:ind w:left="2160" w:hanging="360"/>
      </w:pPr>
      <w:rPr>
        <w:rFonts w:ascii="Symbol" w:hAnsi="Symbol" w:hint="default"/>
      </w:rPr>
    </w:lvl>
    <w:lvl w:ilvl="3" w:tplc="62885488" w:tentative="1">
      <w:start w:val="1"/>
      <w:numFmt w:val="bullet"/>
      <w:lvlText w:val=""/>
      <w:lvlJc w:val="left"/>
      <w:pPr>
        <w:tabs>
          <w:tab w:val="num" w:pos="2880"/>
        </w:tabs>
        <w:ind w:left="2880" w:hanging="360"/>
      </w:pPr>
      <w:rPr>
        <w:rFonts w:ascii="Symbol" w:hAnsi="Symbol" w:hint="default"/>
      </w:rPr>
    </w:lvl>
    <w:lvl w:ilvl="4" w:tplc="72F487B6" w:tentative="1">
      <w:start w:val="1"/>
      <w:numFmt w:val="bullet"/>
      <w:lvlText w:val=""/>
      <w:lvlJc w:val="left"/>
      <w:pPr>
        <w:tabs>
          <w:tab w:val="num" w:pos="3600"/>
        </w:tabs>
        <w:ind w:left="3600" w:hanging="360"/>
      </w:pPr>
      <w:rPr>
        <w:rFonts w:ascii="Symbol" w:hAnsi="Symbol" w:hint="default"/>
      </w:rPr>
    </w:lvl>
    <w:lvl w:ilvl="5" w:tplc="C7B87460" w:tentative="1">
      <w:start w:val="1"/>
      <w:numFmt w:val="bullet"/>
      <w:lvlText w:val=""/>
      <w:lvlJc w:val="left"/>
      <w:pPr>
        <w:tabs>
          <w:tab w:val="num" w:pos="4320"/>
        </w:tabs>
        <w:ind w:left="4320" w:hanging="360"/>
      </w:pPr>
      <w:rPr>
        <w:rFonts w:ascii="Symbol" w:hAnsi="Symbol" w:hint="default"/>
      </w:rPr>
    </w:lvl>
    <w:lvl w:ilvl="6" w:tplc="ED044460" w:tentative="1">
      <w:start w:val="1"/>
      <w:numFmt w:val="bullet"/>
      <w:lvlText w:val=""/>
      <w:lvlJc w:val="left"/>
      <w:pPr>
        <w:tabs>
          <w:tab w:val="num" w:pos="5040"/>
        </w:tabs>
        <w:ind w:left="5040" w:hanging="360"/>
      </w:pPr>
      <w:rPr>
        <w:rFonts w:ascii="Symbol" w:hAnsi="Symbol" w:hint="default"/>
      </w:rPr>
    </w:lvl>
    <w:lvl w:ilvl="7" w:tplc="A55A0D6C" w:tentative="1">
      <w:start w:val="1"/>
      <w:numFmt w:val="bullet"/>
      <w:lvlText w:val=""/>
      <w:lvlJc w:val="left"/>
      <w:pPr>
        <w:tabs>
          <w:tab w:val="num" w:pos="5760"/>
        </w:tabs>
        <w:ind w:left="5760" w:hanging="360"/>
      </w:pPr>
      <w:rPr>
        <w:rFonts w:ascii="Symbol" w:hAnsi="Symbol" w:hint="default"/>
      </w:rPr>
    </w:lvl>
    <w:lvl w:ilvl="8" w:tplc="33A48E3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2"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875146855">
    <w:abstractNumId w:val="12"/>
  </w:num>
  <w:num w:numId="2" w16cid:durableId="425805358">
    <w:abstractNumId w:val="15"/>
  </w:num>
  <w:num w:numId="3" w16cid:durableId="543446851">
    <w:abstractNumId w:val="17"/>
  </w:num>
  <w:num w:numId="4" w16cid:durableId="1141728236">
    <w:abstractNumId w:val="1"/>
  </w:num>
  <w:num w:numId="5" w16cid:durableId="1236431568">
    <w:abstractNumId w:val="19"/>
  </w:num>
  <w:num w:numId="6" w16cid:durableId="1851139601">
    <w:abstractNumId w:val="13"/>
  </w:num>
  <w:num w:numId="7" w16cid:durableId="299386460">
    <w:abstractNumId w:val="9"/>
  </w:num>
  <w:num w:numId="8" w16cid:durableId="1604268386">
    <w:abstractNumId w:val="4"/>
  </w:num>
  <w:num w:numId="9" w16cid:durableId="449012898">
    <w:abstractNumId w:val="21"/>
  </w:num>
  <w:num w:numId="10" w16cid:durableId="1101411473">
    <w:abstractNumId w:val="14"/>
  </w:num>
  <w:num w:numId="11" w16cid:durableId="2025858565">
    <w:abstractNumId w:val="11"/>
  </w:num>
  <w:num w:numId="12" w16cid:durableId="172691904">
    <w:abstractNumId w:val="0"/>
  </w:num>
  <w:num w:numId="13" w16cid:durableId="465466783">
    <w:abstractNumId w:val="7"/>
  </w:num>
  <w:num w:numId="14" w16cid:durableId="469055468">
    <w:abstractNumId w:val="3"/>
  </w:num>
  <w:num w:numId="15" w16cid:durableId="2036230922">
    <w:abstractNumId w:val="2"/>
  </w:num>
  <w:num w:numId="16" w16cid:durableId="67308486">
    <w:abstractNumId w:val="18"/>
  </w:num>
  <w:num w:numId="17" w16cid:durableId="738819655">
    <w:abstractNumId w:val="8"/>
  </w:num>
  <w:num w:numId="18" w16cid:durableId="745420011">
    <w:abstractNumId w:val="22"/>
  </w:num>
  <w:num w:numId="19" w16cid:durableId="1323971329">
    <w:abstractNumId w:val="16"/>
  </w:num>
  <w:num w:numId="20" w16cid:durableId="830872621">
    <w:abstractNumId w:val="6"/>
  </w:num>
  <w:num w:numId="21" w16cid:durableId="397939453">
    <w:abstractNumId w:val="20"/>
  </w:num>
  <w:num w:numId="22" w16cid:durableId="4790763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0498527">
    <w:abstractNumId w:val="10"/>
  </w:num>
  <w:num w:numId="24" w16cid:durableId="10668764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S0NDM2N7ewMDJV0lEKTi0uzszPAykwqgUA+ShtwCwAAAA="/>
  </w:docVars>
  <w:rsids>
    <w:rsidRoot w:val="00950C01"/>
    <w:rsid w:val="0000146F"/>
    <w:rsid w:val="00020C38"/>
    <w:rsid w:val="0002177C"/>
    <w:rsid w:val="00031031"/>
    <w:rsid w:val="00036568"/>
    <w:rsid w:val="00040638"/>
    <w:rsid w:val="000557A2"/>
    <w:rsid w:val="00074F61"/>
    <w:rsid w:val="000A2FE1"/>
    <w:rsid w:val="000A3227"/>
    <w:rsid w:val="000B656A"/>
    <w:rsid w:val="000D7A9E"/>
    <w:rsid w:val="000E51F6"/>
    <w:rsid w:val="000F4DEE"/>
    <w:rsid w:val="000F65F6"/>
    <w:rsid w:val="00147E2C"/>
    <w:rsid w:val="00152835"/>
    <w:rsid w:val="00161BB7"/>
    <w:rsid w:val="001830EC"/>
    <w:rsid w:val="00184845"/>
    <w:rsid w:val="001967E3"/>
    <w:rsid w:val="001A250D"/>
    <w:rsid w:val="001A6B09"/>
    <w:rsid w:val="001C3CBF"/>
    <w:rsid w:val="001E001D"/>
    <w:rsid w:val="001E22C6"/>
    <w:rsid w:val="001E284B"/>
    <w:rsid w:val="00200C76"/>
    <w:rsid w:val="00221417"/>
    <w:rsid w:val="00230B79"/>
    <w:rsid w:val="002315C0"/>
    <w:rsid w:val="00232388"/>
    <w:rsid w:val="00245B63"/>
    <w:rsid w:val="00265A7E"/>
    <w:rsid w:val="00270BA2"/>
    <w:rsid w:val="00281795"/>
    <w:rsid w:val="00284493"/>
    <w:rsid w:val="00296CF4"/>
    <w:rsid w:val="002B4BEC"/>
    <w:rsid w:val="002B7484"/>
    <w:rsid w:val="002D25DD"/>
    <w:rsid w:val="002D5CEE"/>
    <w:rsid w:val="002E1A41"/>
    <w:rsid w:val="002E3980"/>
    <w:rsid w:val="002E7C54"/>
    <w:rsid w:val="003115C4"/>
    <w:rsid w:val="003136E9"/>
    <w:rsid w:val="00333099"/>
    <w:rsid w:val="00346E97"/>
    <w:rsid w:val="00366C60"/>
    <w:rsid w:val="003800E7"/>
    <w:rsid w:val="00385B9C"/>
    <w:rsid w:val="003A09BE"/>
    <w:rsid w:val="003A3755"/>
    <w:rsid w:val="003A5545"/>
    <w:rsid w:val="003A7419"/>
    <w:rsid w:val="003C2731"/>
    <w:rsid w:val="003D673C"/>
    <w:rsid w:val="003F04F0"/>
    <w:rsid w:val="00427485"/>
    <w:rsid w:val="0042758F"/>
    <w:rsid w:val="00435148"/>
    <w:rsid w:val="004553E2"/>
    <w:rsid w:val="00455710"/>
    <w:rsid w:val="00491A3A"/>
    <w:rsid w:val="004A57A3"/>
    <w:rsid w:val="004B14C0"/>
    <w:rsid w:val="004B5336"/>
    <w:rsid w:val="004C0829"/>
    <w:rsid w:val="004C62AD"/>
    <w:rsid w:val="004F49C1"/>
    <w:rsid w:val="005052C5"/>
    <w:rsid w:val="0051506F"/>
    <w:rsid w:val="005159D1"/>
    <w:rsid w:val="00527F27"/>
    <w:rsid w:val="00557786"/>
    <w:rsid w:val="00557A8E"/>
    <w:rsid w:val="0058123C"/>
    <w:rsid w:val="0059654B"/>
    <w:rsid w:val="005B0450"/>
    <w:rsid w:val="005B05E8"/>
    <w:rsid w:val="005B597B"/>
    <w:rsid w:val="005C6816"/>
    <w:rsid w:val="005C7AE4"/>
    <w:rsid w:val="005D179C"/>
    <w:rsid w:val="005E3DEA"/>
    <w:rsid w:val="005F5A27"/>
    <w:rsid w:val="0062188C"/>
    <w:rsid w:val="00633CA8"/>
    <w:rsid w:val="00655D30"/>
    <w:rsid w:val="006858A3"/>
    <w:rsid w:val="006934E5"/>
    <w:rsid w:val="006B7F5E"/>
    <w:rsid w:val="006C67E4"/>
    <w:rsid w:val="006D4725"/>
    <w:rsid w:val="006D5EF6"/>
    <w:rsid w:val="006E0D56"/>
    <w:rsid w:val="0071202D"/>
    <w:rsid w:val="00731A26"/>
    <w:rsid w:val="00754F5D"/>
    <w:rsid w:val="007713B3"/>
    <w:rsid w:val="00775E0A"/>
    <w:rsid w:val="00776728"/>
    <w:rsid w:val="00780E26"/>
    <w:rsid w:val="00781B70"/>
    <w:rsid w:val="007A0294"/>
    <w:rsid w:val="007B3692"/>
    <w:rsid w:val="007B45B1"/>
    <w:rsid w:val="007B6AF0"/>
    <w:rsid w:val="007C5359"/>
    <w:rsid w:val="007C6747"/>
    <w:rsid w:val="007D1E3A"/>
    <w:rsid w:val="007E12C7"/>
    <w:rsid w:val="00821A36"/>
    <w:rsid w:val="00827AAB"/>
    <w:rsid w:val="00835932"/>
    <w:rsid w:val="00845759"/>
    <w:rsid w:val="008540D7"/>
    <w:rsid w:val="00865E8D"/>
    <w:rsid w:val="00881ED6"/>
    <w:rsid w:val="00884380"/>
    <w:rsid w:val="008B7655"/>
    <w:rsid w:val="008D3D1E"/>
    <w:rsid w:val="008E4A60"/>
    <w:rsid w:val="008E7F43"/>
    <w:rsid w:val="008F1648"/>
    <w:rsid w:val="00905061"/>
    <w:rsid w:val="00905F33"/>
    <w:rsid w:val="009102A8"/>
    <w:rsid w:val="00922627"/>
    <w:rsid w:val="00931076"/>
    <w:rsid w:val="00942F72"/>
    <w:rsid w:val="00945EFF"/>
    <w:rsid w:val="0094690E"/>
    <w:rsid w:val="00950C01"/>
    <w:rsid w:val="00960A03"/>
    <w:rsid w:val="00982F78"/>
    <w:rsid w:val="009A2AC4"/>
    <w:rsid w:val="009B0606"/>
    <w:rsid w:val="009B6599"/>
    <w:rsid w:val="009C1EE7"/>
    <w:rsid w:val="009D3223"/>
    <w:rsid w:val="009D7BE0"/>
    <w:rsid w:val="009F2C77"/>
    <w:rsid w:val="00A30008"/>
    <w:rsid w:val="00A33125"/>
    <w:rsid w:val="00A35A3C"/>
    <w:rsid w:val="00A44688"/>
    <w:rsid w:val="00A44FDE"/>
    <w:rsid w:val="00A50700"/>
    <w:rsid w:val="00A75F3E"/>
    <w:rsid w:val="00A827B8"/>
    <w:rsid w:val="00A83FEE"/>
    <w:rsid w:val="00AB37AB"/>
    <w:rsid w:val="00AC5FD1"/>
    <w:rsid w:val="00AC7F60"/>
    <w:rsid w:val="00AD29B8"/>
    <w:rsid w:val="00AD6D64"/>
    <w:rsid w:val="00B00318"/>
    <w:rsid w:val="00B05517"/>
    <w:rsid w:val="00B1702F"/>
    <w:rsid w:val="00B32A1F"/>
    <w:rsid w:val="00B33C56"/>
    <w:rsid w:val="00B33DFE"/>
    <w:rsid w:val="00B34ABA"/>
    <w:rsid w:val="00B4201A"/>
    <w:rsid w:val="00B52CBD"/>
    <w:rsid w:val="00B52DB7"/>
    <w:rsid w:val="00B95F2E"/>
    <w:rsid w:val="00BA7BCF"/>
    <w:rsid w:val="00BB5EFD"/>
    <w:rsid w:val="00BB6D8B"/>
    <w:rsid w:val="00BC654B"/>
    <w:rsid w:val="00BF3178"/>
    <w:rsid w:val="00BF5516"/>
    <w:rsid w:val="00BF619A"/>
    <w:rsid w:val="00C0005A"/>
    <w:rsid w:val="00C03AF7"/>
    <w:rsid w:val="00C155BF"/>
    <w:rsid w:val="00C25872"/>
    <w:rsid w:val="00C26BB9"/>
    <w:rsid w:val="00C343AB"/>
    <w:rsid w:val="00C41BAD"/>
    <w:rsid w:val="00C442CD"/>
    <w:rsid w:val="00C61894"/>
    <w:rsid w:val="00C6227C"/>
    <w:rsid w:val="00C739D9"/>
    <w:rsid w:val="00C7511F"/>
    <w:rsid w:val="00C9085A"/>
    <w:rsid w:val="00CC583E"/>
    <w:rsid w:val="00CE2659"/>
    <w:rsid w:val="00CE5BFB"/>
    <w:rsid w:val="00CF0067"/>
    <w:rsid w:val="00CF20AE"/>
    <w:rsid w:val="00D00F64"/>
    <w:rsid w:val="00D029E5"/>
    <w:rsid w:val="00D23362"/>
    <w:rsid w:val="00D245D0"/>
    <w:rsid w:val="00D318F8"/>
    <w:rsid w:val="00D33D8A"/>
    <w:rsid w:val="00D3703A"/>
    <w:rsid w:val="00D37170"/>
    <w:rsid w:val="00D42B16"/>
    <w:rsid w:val="00D43725"/>
    <w:rsid w:val="00D54AF7"/>
    <w:rsid w:val="00D61694"/>
    <w:rsid w:val="00D66C3F"/>
    <w:rsid w:val="00D67478"/>
    <w:rsid w:val="00D677FF"/>
    <w:rsid w:val="00D7050F"/>
    <w:rsid w:val="00D7301C"/>
    <w:rsid w:val="00D90B97"/>
    <w:rsid w:val="00DA6748"/>
    <w:rsid w:val="00DB222F"/>
    <w:rsid w:val="00DB3FA5"/>
    <w:rsid w:val="00DB4B9A"/>
    <w:rsid w:val="00DE51A1"/>
    <w:rsid w:val="00E35112"/>
    <w:rsid w:val="00E416D3"/>
    <w:rsid w:val="00E42F93"/>
    <w:rsid w:val="00E53BC6"/>
    <w:rsid w:val="00E54E06"/>
    <w:rsid w:val="00E62C9B"/>
    <w:rsid w:val="00E700B4"/>
    <w:rsid w:val="00E80D23"/>
    <w:rsid w:val="00E8170C"/>
    <w:rsid w:val="00E8333E"/>
    <w:rsid w:val="00E871E1"/>
    <w:rsid w:val="00E9188B"/>
    <w:rsid w:val="00EB65DB"/>
    <w:rsid w:val="00EE575E"/>
    <w:rsid w:val="00EF19DF"/>
    <w:rsid w:val="00F044F5"/>
    <w:rsid w:val="00F2056B"/>
    <w:rsid w:val="00F27716"/>
    <w:rsid w:val="00F46CF0"/>
    <w:rsid w:val="00F47F89"/>
    <w:rsid w:val="00F54B5A"/>
    <w:rsid w:val="00F61180"/>
    <w:rsid w:val="00F75133"/>
    <w:rsid w:val="00F904DC"/>
    <w:rsid w:val="00F95A38"/>
    <w:rsid w:val="00FB6EAF"/>
    <w:rsid w:val="00FD67CA"/>
    <w:rsid w:val="00FE4B0F"/>
    <w:rsid w:val="00FF69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38E0A2C8-6E3F-43E0-9565-776C775D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4C62A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C62AD"/>
  </w:style>
  <w:style w:type="character" w:customStyle="1" w:styleId="eop">
    <w:name w:val="eop"/>
    <w:basedOn w:val="DefaultParagraphFont"/>
    <w:rsid w:val="004C62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s://www.crownland.nsw.gov.au/reserve-manager/managing-reserves/signag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3.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3</cp:revision>
  <dcterms:created xsi:type="dcterms:W3CDTF">2021-01-21T01:40:00Z</dcterms:created>
  <dcterms:modified xsi:type="dcterms:W3CDTF">2025-08-1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